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19524" w14:textId="29925C4C" w:rsidR="00C94B62" w:rsidRPr="00B71271" w:rsidRDefault="00B35AD7" w:rsidP="00B35AD7">
      <w:pPr>
        <w:tabs>
          <w:tab w:val="left" w:pos="0"/>
        </w:tabs>
        <w:spacing w:after="0" w:line="240" w:lineRule="auto"/>
        <w:rPr>
          <w:rFonts w:cs="Tahoma"/>
          <w:b/>
          <w:color w:val="578821"/>
          <w:sz w:val="68"/>
          <w:szCs w:val="68"/>
          <w:lang w:val="en-GB"/>
        </w:rPr>
      </w:pPr>
      <w:r w:rsidRPr="007E29B3">
        <w:rPr>
          <w:rFonts w:cs="Tahoma"/>
          <w:b/>
          <w:color w:val="578821"/>
          <w:sz w:val="68"/>
          <w:szCs w:val="68"/>
          <w:highlight w:val="yellow"/>
          <w:lang w:val="en-GB"/>
        </w:rPr>
        <w:t>PLEASE, WRITE HERE</w:t>
      </w:r>
      <w:r w:rsidR="00B71271" w:rsidRPr="007E29B3">
        <w:rPr>
          <w:rFonts w:cs="Tahoma"/>
          <w:b/>
          <w:color w:val="578821"/>
          <w:sz w:val="68"/>
          <w:szCs w:val="68"/>
          <w:highlight w:val="yellow"/>
          <w:lang w:val="en-GB"/>
        </w:rPr>
        <w:br/>
      </w:r>
      <w:r w:rsidRPr="007E29B3">
        <w:rPr>
          <w:rFonts w:cs="Tahoma"/>
          <w:b/>
          <w:color w:val="578821"/>
          <w:sz w:val="68"/>
          <w:szCs w:val="68"/>
          <w:highlight w:val="yellow"/>
          <w:lang w:val="en-GB"/>
        </w:rPr>
        <w:t>ORGANIZATION NAME</w:t>
      </w:r>
    </w:p>
    <w:p w14:paraId="74B35DD1" w14:textId="77777777" w:rsidR="00B35AD7" w:rsidRPr="00B35AD7" w:rsidRDefault="00B35AD7" w:rsidP="00B35AD7">
      <w:pPr>
        <w:tabs>
          <w:tab w:val="left" w:pos="0"/>
        </w:tabs>
        <w:spacing w:after="0" w:line="240" w:lineRule="auto"/>
        <w:rPr>
          <w:rFonts w:ascii="Tahoma" w:hAnsi="Tahoma" w:cs="Tahoma"/>
          <w:b/>
          <w:color w:val="D88F21"/>
          <w:sz w:val="40"/>
          <w:szCs w:val="40"/>
          <w:lang w:val="en-GB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2976"/>
      </w:tblGrid>
      <w:tr w:rsidR="00912FB0" w:rsidRPr="00A41F5D" w14:paraId="1A056468" w14:textId="77777777" w:rsidTr="00B65ABD">
        <w:trPr>
          <w:trHeight w:val="292"/>
        </w:trPr>
        <w:tc>
          <w:tcPr>
            <w:tcW w:w="7905" w:type="dxa"/>
            <w:tcBorders>
              <w:top w:val="nil"/>
              <w:bottom w:val="single" w:sz="18" w:space="0" w:color="578821"/>
            </w:tcBorders>
            <w:shd w:val="clear" w:color="auto" w:fill="auto"/>
            <w:vAlign w:val="center"/>
          </w:tcPr>
          <w:p w14:paraId="76FBAD40" w14:textId="44867664" w:rsidR="00912FB0" w:rsidRPr="00B71271" w:rsidRDefault="00912FB0" w:rsidP="00912FB0">
            <w:pPr>
              <w:tabs>
                <w:tab w:val="left" w:pos="4291"/>
              </w:tabs>
              <w:spacing w:after="0" w:line="240" w:lineRule="auto"/>
              <w:rPr>
                <w:rFonts w:ascii="Tahoma" w:hAnsi="Tahoma" w:cs="Tahoma"/>
                <w:b/>
                <w:color w:val="578821"/>
                <w:lang w:val="en-GB"/>
              </w:rPr>
            </w:pPr>
            <w:r w:rsidRPr="00912FB0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CONSTITUENCY</w:t>
            </w:r>
            <w:r>
              <w:rPr>
                <w:rFonts w:asciiTheme="minorHAnsi" w:hAnsiTheme="minorHAnsi" w:cs="Tahoma"/>
                <w:color w:val="578821"/>
                <w:sz w:val="36"/>
                <w:szCs w:val="36"/>
                <w:lang w:val="en-GB"/>
              </w:rPr>
              <w:t xml:space="preserve"> </w:t>
            </w:r>
            <w:r w:rsidRPr="00912FB0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CIVIL SOCIETY</w:t>
            </w:r>
          </w:p>
        </w:tc>
        <w:tc>
          <w:tcPr>
            <w:tcW w:w="2976" w:type="dxa"/>
            <w:tcBorders>
              <w:top w:val="nil"/>
              <w:bottom w:val="single" w:sz="18" w:space="0" w:color="578821"/>
            </w:tcBorders>
            <w:shd w:val="clear" w:color="auto" w:fill="auto"/>
            <w:vAlign w:val="center"/>
          </w:tcPr>
          <w:p w14:paraId="30327027" w14:textId="467CBE0B" w:rsidR="00912FB0" w:rsidRPr="00B71271" w:rsidRDefault="00912FB0" w:rsidP="00007BA7">
            <w:pPr>
              <w:spacing w:after="0" w:line="240" w:lineRule="auto"/>
              <w:jc w:val="center"/>
              <w:rPr>
                <w:rFonts w:cs="Tahoma"/>
                <w:b/>
                <w:color w:val="FFFFFF" w:themeColor="background1"/>
                <w:sz w:val="28"/>
                <w:szCs w:val="28"/>
                <w:lang w:val="en-GB"/>
              </w:rPr>
            </w:pPr>
          </w:p>
        </w:tc>
      </w:tr>
      <w:tr w:rsidR="00C94B62" w:rsidRPr="00A41F5D" w14:paraId="4C3B01F4" w14:textId="77777777" w:rsidTr="00B71271">
        <w:trPr>
          <w:trHeight w:val="292"/>
        </w:trPr>
        <w:tc>
          <w:tcPr>
            <w:tcW w:w="10881" w:type="dxa"/>
            <w:gridSpan w:val="2"/>
            <w:tcBorders>
              <w:top w:val="single" w:sz="18" w:space="0" w:color="578821"/>
            </w:tcBorders>
            <w:shd w:val="clear" w:color="auto" w:fill="auto"/>
          </w:tcPr>
          <w:tbl>
            <w:tblPr>
              <w:tblW w:w="11193" w:type="dxa"/>
              <w:tblBorders>
                <w:bottom w:val="single" w:sz="2" w:space="0" w:color="7F7F7F" w:themeColor="text1" w:themeTint="80"/>
                <w:insideH w:val="single" w:sz="2" w:space="0" w:color="7F7F7F" w:themeColor="text1" w:themeTint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C94B62" w:rsidRPr="00A41F5D" w14:paraId="5609BC20" w14:textId="77777777" w:rsidTr="00B71271">
              <w:trPr>
                <w:trHeight w:val="284"/>
              </w:trPr>
              <w:tc>
                <w:tcPr>
                  <w:tcW w:w="817" w:type="dxa"/>
                  <w:tcBorders>
                    <w:top w:val="single" w:sz="4" w:space="0" w:color="578821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5BE9B442" w14:textId="77777777" w:rsidR="00C94B62" w:rsidRPr="00B71271" w:rsidRDefault="00C94B62" w:rsidP="00C94B62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>Date</w:t>
                  </w:r>
                  <w:r w:rsidRPr="00B71271">
                    <w:rPr>
                      <w:rFonts w:cs="Tahoma"/>
                      <w:color w:val="808080" w:themeColor="background1" w:themeShade="80"/>
                      <w:lang w:val="en-GB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single" w:sz="4" w:space="0" w:color="578821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2FB536F2" w14:textId="77777777" w:rsidR="00C94B62" w:rsidRPr="00B71271" w:rsidRDefault="00C94B62" w:rsidP="00F17B13">
                  <w:pPr>
                    <w:tabs>
                      <w:tab w:val="left" w:pos="0"/>
                    </w:tabs>
                    <w:spacing w:before="24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</w:p>
              </w:tc>
            </w:tr>
            <w:tr w:rsidR="00C94B62" w:rsidRPr="00B35AD7" w14:paraId="7B9D3F61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4E830C23" w14:textId="77777777" w:rsidR="00C94B62" w:rsidRPr="00B71271" w:rsidRDefault="00C94B62" w:rsidP="00C94B62">
                  <w:pPr>
                    <w:spacing w:after="0" w:line="240" w:lineRule="auto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Primary contact responsible for the institutional commitment to RTRS </w:t>
                  </w:r>
                </w:p>
                <w:p w14:paraId="147585DE" w14:textId="77777777" w:rsidR="00C94B62" w:rsidRPr="00B71271" w:rsidRDefault="00C94B62" w:rsidP="00C94B62">
                  <w:pPr>
                    <w:spacing w:after="0" w:line="240" w:lineRule="auto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name, e-mail, phone number, office address)</w:t>
                  </w:r>
                </w:p>
              </w:tc>
            </w:tr>
            <w:tr w:rsidR="00C94B62" w:rsidRPr="00A41F5D" w14:paraId="326DD137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5A95731C" w14:textId="011BB168" w:rsidR="00C94B62" w:rsidRPr="00B71271" w:rsidRDefault="00B71271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7F18AB" w:rsidRPr="007F18AB" w14:paraId="5F7E2DCA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39FFEEDE" w14:textId="77777777" w:rsidR="007F18AB" w:rsidRPr="00B71271" w:rsidRDefault="007F18AB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>Person reporting</w:t>
                  </w:r>
                </w:p>
                <w:p w14:paraId="2A7B83DB" w14:textId="77777777" w:rsidR="007F18AB" w:rsidRPr="00B71271" w:rsidRDefault="007F18AB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If different)</w:t>
                  </w:r>
                </w:p>
              </w:tc>
            </w:tr>
            <w:tr w:rsidR="007F18AB" w:rsidRPr="00457DEE" w14:paraId="19723D08" w14:textId="77777777" w:rsidTr="00837C70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06AF984C" w14:textId="0F56F6DA" w:rsidR="007F18AB" w:rsidRPr="00B71271" w:rsidRDefault="00B71271" w:rsidP="00837C7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94B62" w:rsidRPr="00B35AD7" w14:paraId="5418337F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4E9C0FD5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cs="Tahoma"/>
                      <w:color w:val="7F7F7F"/>
                      <w:lang w:val="en-GB"/>
                    </w:rPr>
                  </w:pP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Please state what the main activities of your </w:t>
                  </w:r>
                  <w:r w:rsidR="00783589"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>organization</w:t>
                  </w:r>
                  <w:r w:rsidRPr="00B71271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 are, both overall and those specifically linked to soy production:</w:t>
                  </w:r>
                </w:p>
              </w:tc>
            </w:tr>
            <w:tr w:rsidR="00C94B62" w:rsidRPr="00A41F5D" w14:paraId="24CDF9B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3F7C762A" w14:textId="6A4DE15C" w:rsidR="00C94B62" w:rsidRPr="00B71271" w:rsidRDefault="00B71271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94B62" w:rsidRPr="00B35AD7" w14:paraId="4823BC2B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0CF257EC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Please state in which regions the </w:t>
                  </w:r>
                  <w:r w:rsidR="00783589" w:rsidRPr="00B71271">
                    <w:rPr>
                      <w:rFonts w:cs="Tahoma"/>
                      <w:color w:val="7F7F7F"/>
                      <w:lang w:val="en-GB"/>
                    </w:rPr>
                    <w:t>organization</w:t>
                  </w: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 operates</w:t>
                  </w:r>
                </w:p>
              </w:tc>
            </w:tr>
            <w:tr w:rsidR="00C94B62" w:rsidRPr="00A41F5D" w14:paraId="1ADABBF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1DF6A9BF" w14:textId="043AAA06" w:rsidR="00C94B62" w:rsidRPr="00B71271" w:rsidRDefault="00B71271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94B62" w:rsidRPr="00783589" w14:paraId="1550D262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546A83D8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Is the person reporting for the entire </w:t>
                  </w:r>
                  <w:r w:rsidR="00783589" w:rsidRPr="00B71271">
                    <w:rPr>
                      <w:rFonts w:cs="Tahoma"/>
                      <w:color w:val="7F7F7F"/>
                      <w:lang w:val="en-GB"/>
                    </w:rPr>
                    <w:t>organization</w:t>
                  </w: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 or a specific region? (please, state which one)</w:t>
                  </w:r>
                </w:p>
              </w:tc>
            </w:tr>
            <w:tr w:rsidR="00C94B62" w:rsidRPr="00A41F5D" w14:paraId="1B8C9A6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58A3B611" w14:textId="3E70556C" w:rsidR="00C94B62" w:rsidRPr="00B71271" w:rsidRDefault="00B71271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94B62" w:rsidRPr="00B35AD7" w14:paraId="007C9C4F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7C0CD874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B71271">
                    <w:rPr>
                      <w:rFonts w:cs="Tahoma"/>
                      <w:color w:val="7F7F7F"/>
                      <w:lang w:val="en-GB"/>
                    </w:rPr>
                    <w:t xml:space="preserve">What is the </w:t>
                  </w:r>
                  <w:r w:rsidR="00783589" w:rsidRPr="00B71271">
                    <w:rPr>
                      <w:rFonts w:cs="Tahoma"/>
                      <w:color w:val="7F7F7F"/>
                      <w:lang w:val="en-GB"/>
                    </w:rPr>
                    <w:t>organization</w:t>
                  </w:r>
                  <w:r w:rsidRPr="00B71271">
                    <w:rPr>
                      <w:rFonts w:cs="Tahoma"/>
                      <w:color w:val="7F7F7F"/>
                      <w:lang w:val="en-GB"/>
                    </w:rPr>
                    <w:t>’s policy on soy</w:t>
                  </w:r>
                </w:p>
                <w:p w14:paraId="13D8D553" w14:textId="77777777" w:rsidR="00C94B62" w:rsidRPr="00B71271" w:rsidRDefault="00C94B62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008E00"/>
                      <w:lang w:val="en-GB"/>
                    </w:rPr>
                  </w:pPr>
                  <w:r w:rsidRPr="00B71271">
                    <w:rPr>
                      <w:rFonts w:cs="Tahoma"/>
                      <w:color w:val="7F7F7F"/>
                      <w:sz w:val="16"/>
                      <w:lang w:val="en-GB"/>
                    </w:rPr>
                    <w:t>please provide link if available</w:t>
                  </w:r>
                </w:p>
              </w:tc>
            </w:tr>
            <w:tr w:rsidR="00C94B62" w:rsidRPr="00A41F5D" w14:paraId="5D8D41B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47853D4B" w14:textId="22C359A3" w:rsidR="00C94B62" w:rsidRPr="00A41F5D" w:rsidRDefault="00B71271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="Tahoma" w:hAnsi="Tahoma" w:cs="Tahoma"/>
                      <w:lang w:val="en-GB"/>
                    </w:rPr>
                  </w:pPr>
                  <w:r w:rsidRPr="00B71271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0F1FA649" w14:textId="77777777" w:rsidR="00C94B62" w:rsidRPr="00A41F5D" w:rsidRDefault="00C94B62" w:rsidP="00B75053">
            <w:pPr>
              <w:rPr>
                <w:lang w:val="en-GB"/>
              </w:rPr>
            </w:pPr>
          </w:p>
        </w:tc>
      </w:tr>
    </w:tbl>
    <w:p w14:paraId="0EC6D9C4" w14:textId="77777777" w:rsidR="00C94B62" w:rsidRPr="00A41F5D" w:rsidRDefault="00C94B62" w:rsidP="00C94B62">
      <w:pPr>
        <w:tabs>
          <w:tab w:val="left" w:pos="0"/>
        </w:tabs>
        <w:rPr>
          <w:rFonts w:ascii="Tahoma" w:hAnsi="Tahoma" w:cs="Tahoma"/>
          <w:color w:val="008E00"/>
          <w:lang w:val="en-GB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C94B62" w:rsidRPr="00A41F5D" w14:paraId="3F04AA8E" w14:textId="77777777" w:rsidTr="00B71271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7D9CEBCC" w14:textId="6A92FFEE" w:rsidR="00C94B62" w:rsidRPr="00B71271" w:rsidRDefault="00B71271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</w:pPr>
            <w:r w:rsidRPr="00B71271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MEMBERSHIP &amp; PROMOTION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080EE8C6" w14:textId="77777777" w:rsidR="00C94B62" w:rsidRPr="00A41F5D" w:rsidRDefault="00C94B62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C94B62" w:rsidRPr="00B71271" w14:paraId="463924F0" w14:textId="77777777" w:rsidTr="00B71271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310FCD06" w14:textId="77777777" w:rsidR="00C94B62" w:rsidRPr="00B71271" w:rsidRDefault="00C94B62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How did your </w:t>
            </w:r>
            <w:r w:rsidR="00783589"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 provide information about its RTRS membership, to both internal and external audiences?</w:t>
            </w:r>
          </w:p>
        </w:tc>
      </w:tr>
      <w:tr w:rsidR="00C94B62" w:rsidRPr="00B71271" w14:paraId="69DF281A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94AE926" w14:textId="623347A3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218D5FB6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1124A5C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iCs/>
                <w:color w:val="7F7F7F" w:themeColor="text1" w:themeTint="80"/>
                <w:lang w:val="en-GB"/>
              </w:rPr>
            </w:pP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lang w:val="en-GB"/>
              </w:rPr>
              <w:t xml:space="preserve">How did your </w:t>
            </w:r>
            <w:r w:rsidR="00783589" w:rsidRPr="00B71271">
              <w:rPr>
                <w:rFonts w:asciiTheme="minorHAnsi" w:hAnsiTheme="minorHAnsi" w:cs="Tahoma"/>
                <w:iCs/>
                <w:color w:val="7F7F7F" w:themeColor="text1" w:themeTint="80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lang w:val="en-GB"/>
              </w:rPr>
              <w:t xml:space="preserve"> support or promote RTRS?</w:t>
            </w:r>
          </w:p>
          <w:p w14:paraId="25BB67E4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en-GB"/>
              </w:rPr>
              <w:t>E.g. what internal and external activities were organized?</w:t>
            </w:r>
          </w:p>
        </w:tc>
      </w:tr>
      <w:tr w:rsidR="00C94B62" w:rsidRPr="00B71271" w14:paraId="00515E6E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79D8057" w14:textId="41CD873F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5F724DA0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CA046C0" w14:textId="77777777" w:rsidR="00C94B62" w:rsidRPr="00B71271" w:rsidRDefault="00C94B62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 w:themeColor="text1" w:themeTint="80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 proactively encourage other companies (</w:t>
            </w: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>such as other NGO’s, producers or companies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) to support</w:t>
            </w:r>
            <w:r w:rsidR="00B75053"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, certify RTRS,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 or become members of the RTRS?</w:t>
            </w:r>
          </w:p>
          <w:p w14:paraId="3BC714B6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sz w:val="16"/>
                <w:lang w:val="en-GB"/>
              </w:rPr>
              <w:t>If so, please specify</w:t>
            </w:r>
          </w:p>
        </w:tc>
      </w:tr>
      <w:tr w:rsidR="00C94B62" w:rsidRPr="00B71271" w14:paraId="3944A5D2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F18E637" w14:textId="6FD9E8DB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1A2688B4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99A3AF7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color w:val="7F7F7F" w:themeColor="text1" w:themeTint="80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 xml:space="preserve"> participate in any RTRS events, courses or public consultations?</w:t>
            </w:r>
          </w:p>
          <w:p w14:paraId="4CD4C8C2" w14:textId="7C6DDBAE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sz w:val="16"/>
                <w:lang w:val="en-GB"/>
              </w:rPr>
              <w:t>If so, please specify which</w:t>
            </w:r>
            <w:bookmarkStart w:id="0" w:name="_GoBack"/>
            <w:bookmarkEnd w:id="0"/>
            <w:r w:rsidRPr="00B71271">
              <w:rPr>
                <w:rFonts w:asciiTheme="minorHAnsi" w:hAnsiTheme="minorHAnsi" w:cs="Tahoma"/>
                <w:color w:val="7F7F7F" w:themeColor="text1" w:themeTint="80"/>
                <w:sz w:val="16"/>
                <w:lang w:val="en-GB"/>
              </w:rPr>
              <w:t xml:space="preserve"> ones and what the participation consisted of</w:t>
            </w:r>
          </w:p>
        </w:tc>
      </w:tr>
      <w:tr w:rsidR="00C94B62" w:rsidRPr="00B71271" w14:paraId="526BB06B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3572D24" w14:textId="12CF589B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46BD95A2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85BD9C2" w14:textId="77777777" w:rsidR="00C94B62" w:rsidRPr="00B71271" w:rsidRDefault="00C94B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C94B62" w:rsidRPr="00B71271" w14:paraId="269DFC37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2223D7E" w14:textId="4F496940" w:rsidR="00C94B62" w:rsidRPr="00B71271" w:rsidRDefault="00B71271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26B7DE52" w14:textId="77777777" w:rsidTr="00B71271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15E1A41F" w14:textId="5E1BDD20" w:rsidR="00C94B62" w:rsidRPr="00B71271" w:rsidRDefault="00B75053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</w:pPr>
            <w:r w:rsidRPr="00B71271">
              <w:rPr>
                <w:rFonts w:asciiTheme="minorHAnsi" w:hAnsiTheme="minorHAnsi" w:cs="Tahoma"/>
                <w:color w:val="008E00"/>
                <w:lang w:val="en-GB"/>
              </w:rPr>
              <w:lastRenderedPageBreak/>
              <w:br w:type="page"/>
            </w:r>
            <w:r w:rsidR="00B71271" w:rsidRPr="00B71271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SUPPORT ACTIVITIE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0C620072" w14:textId="77777777" w:rsidR="00C94B62" w:rsidRPr="00B71271" w:rsidRDefault="00C94B62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en-GB"/>
              </w:rPr>
            </w:pPr>
          </w:p>
        </w:tc>
      </w:tr>
      <w:tr w:rsidR="00C94B62" w:rsidRPr="00B71271" w14:paraId="1FE3E21F" w14:textId="77777777" w:rsidTr="00B71271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76D8BF82" w14:textId="77777777" w:rsidR="00C94B62" w:rsidRPr="00B71271" w:rsidRDefault="00B75053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 provide support to producers towards RTRS certification, such as training in producing countries? If yes, please specify</w:t>
            </w:r>
          </w:p>
          <w:p w14:paraId="7437E89E" w14:textId="77777777" w:rsidR="00B75053" w:rsidRPr="00B71271" w:rsidRDefault="00B75053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en-GB"/>
              </w:rPr>
              <w:t>If so, please specify</w:t>
            </w:r>
          </w:p>
        </w:tc>
      </w:tr>
      <w:tr w:rsidR="00C94B62" w:rsidRPr="00B71271" w14:paraId="6C886915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4668852" w14:textId="08FCB85E" w:rsidR="00C94B62" w:rsidRPr="00B71271" w:rsidRDefault="00B71271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53373024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8344CC7" w14:textId="77777777" w:rsidR="00B75053" w:rsidRPr="00B71271" w:rsidRDefault="00B75053" w:rsidP="00B75053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 provide capacity building, or raise/contribute funds in order to support capacity building and other activities?</w:t>
            </w:r>
          </w:p>
          <w:p w14:paraId="19725BC4" w14:textId="77777777" w:rsidR="00C94B62" w:rsidRPr="00B71271" w:rsidRDefault="00B75053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en-GB"/>
              </w:rPr>
              <w:t>If so, how much</w:t>
            </w:r>
          </w:p>
        </w:tc>
      </w:tr>
      <w:tr w:rsidR="00C94B62" w:rsidRPr="00B71271" w14:paraId="09E34965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73EA8ED" w14:textId="55CE11D2" w:rsidR="00C94B62" w:rsidRPr="00B71271" w:rsidRDefault="00B71271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C94B62" w:rsidRPr="00B71271" w14:paraId="0B7E5C0A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F834B21" w14:textId="77777777" w:rsidR="00A7455D" w:rsidRPr="00B71271" w:rsidRDefault="00A7455D" w:rsidP="00A7455D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Did your </w:t>
            </w:r>
            <w:r w:rsidR="00783589" w:rsidRPr="00B71271">
              <w:rPr>
                <w:rFonts w:asciiTheme="minorHAnsi" w:hAnsiTheme="minorHAnsi" w:cs="Tahoma"/>
                <w:color w:val="7F7F7F"/>
                <w:lang w:val="en-GB"/>
              </w:rPr>
              <w:t>organization</w:t>
            </w: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 xml:space="preserve"> provide specific material or expertise to subjects related to responsible soy production and RTRS?</w:t>
            </w:r>
          </w:p>
          <w:p w14:paraId="1AE62DF9" w14:textId="77777777" w:rsidR="00C94B62" w:rsidRPr="00B71271" w:rsidRDefault="00C94B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sz w:val="16"/>
                <w:lang w:val="en-GB"/>
              </w:rPr>
              <w:t>If so, please specify</w:t>
            </w:r>
          </w:p>
        </w:tc>
      </w:tr>
      <w:tr w:rsidR="00C94B62" w:rsidRPr="00B71271" w14:paraId="7CAC00D6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99D900D" w14:textId="4045346D" w:rsidR="00C94B62" w:rsidRPr="00B71271" w:rsidRDefault="00B71271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7D59BE" w:rsidRPr="00B71271" w14:paraId="07B83E65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DA901D5" w14:textId="77777777" w:rsidR="007D59BE" w:rsidRPr="00B71271" w:rsidRDefault="007D59BE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7D59BE" w:rsidRPr="00B71271" w14:paraId="6DE1299A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23E5F77" w14:textId="2282ABD6" w:rsidR="007D59BE" w:rsidRPr="00B71271" w:rsidRDefault="00B71271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A41F5D" w:rsidRPr="00B71271" w14:paraId="6CDDA675" w14:textId="77777777" w:rsidTr="00B71271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7205DCD2" w14:textId="77777777" w:rsidR="007D59BE" w:rsidRPr="00B71271" w:rsidRDefault="007D59BE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D88F21"/>
                <w:sz w:val="40"/>
                <w:lang w:val="en-GB"/>
              </w:rPr>
            </w:pPr>
          </w:p>
          <w:p w14:paraId="65F5696F" w14:textId="14744AC2" w:rsidR="00A41F5D" w:rsidRPr="00B71271" w:rsidRDefault="00B71271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</w:pPr>
            <w:r w:rsidRPr="00B71271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TARGETS FOR NEXT REPORTING PERIOD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12DABEFD" w14:textId="77777777" w:rsidR="00A41F5D" w:rsidRPr="00B71271" w:rsidRDefault="00A41F5D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en-GB"/>
              </w:rPr>
            </w:pPr>
          </w:p>
        </w:tc>
      </w:tr>
      <w:tr w:rsidR="00A41F5D" w:rsidRPr="00B71271" w14:paraId="709DE232" w14:textId="77777777" w:rsidTr="00B71271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0E47B956" w14:textId="77777777" w:rsidR="00A41F5D" w:rsidRPr="00B71271" w:rsidRDefault="00A41F5D" w:rsidP="007C7026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/>
                <w:lang w:val="en-GB"/>
              </w:rPr>
              <w:t>Outline actions that will be taken in the coming year to promote responsible soy production</w:t>
            </w:r>
          </w:p>
        </w:tc>
      </w:tr>
      <w:tr w:rsidR="00A41F5D" w:rsidRPr="00B71271" w14:paraId="11EC6FB2" w14:textId="77777777" w:rsidTr="007C702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3FB7CB7" w14:textId="4964BC5D" w:rsidR="00A41F5D" w:rsidRPr="00B71271" w:rsidRDefault="00B71271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3685B2D7" w14:textId="77777777" w:rsidR="00A41F5D" w:rsidRPr="00B71271" w:rsidRDefault="00A41F5D" w:rsidP="00B75053">
      <w:pPr>
        <w:tabs>
          <w:tab w:val="left" w:pos="0"/>
        </w:tabs>
        <w:rPr>
          <w:rFonts w:asciiTheme="minorHAnsi" w:hAnsiTheme="minorHAnsi" w:cs="Tahoma"/>
          <w:color w:val="008E00"/>
          <w:lang w:val="en-GB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0F5B18" w:rsidRPr="00B71271" w14:paraId="24389A7F" w14:textId="77777777" w:rsidTr="00B71271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422ABE44" w14:textId="4EFEC81F" w:rsidR="000F5B18" w:rsidRPr="00B71271" w:rsidRDefault="00B71271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</w:pPr>
            <w:r w:rsidRPr="00B71271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en-GB"/>
              </w:rPr>
              <w:t>OTHER COMMENT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7CD22093" w14:textId="77777777" w:rsidR="000F5B18" w:rsidRPr="00B71271" w:rsidRDefault="000F5B18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en-GB"/>
              </w:rPr>
            </w:pPr>
          </w:p>
        </w:tc>
      </w:tr>
      <w:tr w:rsidR="000F5B18" w:rsidRPr="00B71271" w14:paraId="4B9031B5" w14:textId="77777777" w:rsidTr="00B71271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A8BAD9D" w14:textId="30FE0846" w:rsidR="000F5B18" w:rsidRPr="00B71271" w:rsidRDefault="00B71271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color w:val="A6A6A6" w:themeColor="background1" w:themeShade="A6"/>
                <w:lang w:val="en-GB"/>
              </w:rPr>
            </w:pPr>
            <w:r w:rsidRPr="00B71271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75CFC624" w14:textId="77777777" w:rsidR="000F5B18" w:rsidRPr="00B71271" w:rsidRDefault="000F5B18" w:rsidP="00B75053">
      <w:pPr>
        <w:tabs>
          <w:tab w:val="left" w:pos="0"/>
        </w:tabs>
        <w:rPr>
          <w:rFonts w:asciiTheme="minorHAnsi" w:hAnsiTheme="minorHAnsi" w:cs="Tahoma"/>
          <w:color w:val="008E00"/>
          <w:lang w:val="en-GB"/>
        </w:rPr>
      </w:pPr>
    </w:p>
    <w:sectPr w:rsidR="000F5B18" w:rsidRPr="00B71271" w:rsidSect="00B71271">
      <w:headerReference w:type="even" r:id="rId6"/>
      <w:headerReference w:type="default" r:id="rId7"/>
      <w:footerReference w:type="even" r:id="rId8"/>
      <w:footerReference w:type="default" r:id="rId9"/>
      <w:pgSz w:w="12240" w:h="15840"/>
      <w:pgMar w:top="2410" w:right="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E93FC" w14:textId="77777777" w:rsidR="002A2E58" w:rsidRDefault="002A2E58" w:rsidP="00B01091">
      <w:pPr>
        <w:spacing w:after="0" w:line="240" w:lineRule="auto"/>
      </w:pPr>
      <w:r>
        <w:separator/>
      </w:r>
    </w:p>
  </w:endnote>
  <w:endnote w:type="continuationSeparator" w:id="0">
    <w:p w14:paraId="53353AD8" w14:textId="77777777" w:rsidR="002A2E58" w:rsidRDefault="002A2E58" w:rsidP="00B010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548DD4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07"/>
      <w:gridCol w:w="2266"/>
    </w:tblGrid>
    <w:tr w:rsidR="00B75053" w:rsidRPr="00384B61" w14:paraId="5A3D8C6E" w14:textId="77777777">
      <w:trPr>
        <w:trHeight w:val="271"/>
      </w:trPr>
      <w:tc>
        <w:tcPr>
          <w:tcW w:w="1429" w:type="pct"/>
        </w:tcPr>
        <w:p w14:paraId="0E3FA97B" w14:textId="77777777" w:rsidR="00B75053" w:rsidRPr="00384B61" w:rsidRDefault="00262726" w:rsidP="00B01091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 w:rsidRPr="00384B61">
            <w:rPr>
              <w:rFonts w:ascii="Futura Bk BT" w:hAnsi="Futura Bk BT"/>
              <w:b/>
              <w:color w:val="006600"/>
            </w:rPr>
            <w:fldChar w:fldCharType="begin"/>
          </w:r>
          <w:r w:rsidR="00B75053" w:rsidRPr="00384B61">
            <w:rPr>
              <w:rFonts w:ascii="Futura Bk BT" w:hAnsi="Futura Bk BT"/>
              <w:b/>
              <w:color w:val="006600"/>
            </w:rPr>
            <w:instrText xml:space="preserve"> PAGE   \* MERGEFORMAT </w:instrText>
          </w:r>
          <w:r w:rsidRPr="00384B61">
            <w:rPr>
              <w:rFonts w:ascii="Futura Bk BT" w:hAnsi="Futura Bk BT"/>
              <w:b/>
              <w:color w:val="006600"/>
            </w:rPr>
            <w:fldChar w:fldCharType="separate"/>
          </w:r>
          <w:r w:rsidR="00B75053">
            <w:rPr>
              <w:rFonts w:ascii="Futura Bk BT" w:hAnsi="Futura Bk BT"/>
              <w:b/>
              <w:noProof/>
              <w:color w:val="006600"/>
            </w:rPr>
            <w:t>2</w:t>
          </w:r>
          <w:r w:rsidRPr="00384B61">
            <w:rPr>
              <w:rFonts w:ascii="Futura Bk BT" w:hAnsi="Futura Bk BT"/>
              <w:b/>
              <w:color w:val="006600"/>
            </w:rPr>
            <w:fldChar w:fldCharType="end"/>
          </w:r>
        </w:p>
      </w:tc>
      <w:tc>
        <w:tcPr>
          <w:tcW w:w="3571" w:type="pct"/>
        </w:tcPr>
        <w:p w14:paraId="3B5580DE" w14:textId="77777777" w:rsidR="00B75053" w:rsidRPr="00384B61" w:rsidRDefault="00B75053" w:rsidP="00B01091">
          <w:pPr>
            <w:pStyle w:val="Piedepgina"/>
            <w:jc w:val="right"/>
            <w:rPr>
              <w:rFonts w:ascii="Futura Lt BT" w:hAnsi="Futura Lt BT"/>
              <w:color w:val="4F81BD"/>
            </w:rPr>
          </w:pPr>
          <w:r w:rsidRPr="00384B61">
            <w:rPr>
              <w:rFonts w:ascii="Futura Bk BT" w:hAnsi="Futura Bk BT"/>
              <w:color w:val="006600"/>
            </w:rPr>
            <w:t>RTRS</w:t>
          </w:r>
          <w:r w:rsidRPr="00D9656F">
            <w:rPr>
              <w:rFonts w:ascii="Futura Bk BT" w:hAnsi="Futura Bk BT"/>
              <w:color w:val="006600"/>
              <w:lang w:val="en-GB"/>
            </w:rPr>
            <w:t xml:space="preserve"> Annual Report</w:t>
          </w:r>
        </w:p>
      </w:tc>
    </w:tr>
  </w:tbl>
  <w:p w14:paraId="06413241" w14:textId="77777777" w:rsidR="00B75053" w:rsidRDefault="00B7505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818"/>
      <w:gridCol w:w="987"/>
    </w:tblGrid>
    <w:tr w:rsidR="00B75053" w:rsidRPr="00B71271" w14:paraId="767C7E46" w14:textId="77777777" w:rsidTr="00B71271">
      <w:trPr>
        <w:trHeight w:val="283"/>
      </w:trPr>
      <w:tc>
        <w:tcPr>
          <w:tcW w:w="4150" w:type="pct"/>
        </w:tcPr>
        <w:p w14:paraId="1F627B2D" w14:textId="342DD2D7" w:rsidR="00B75053" w:rsidRPr="00B71271" w:rsidRDefault="00250AEC">
          <w:pPr>
            <w:pStyle w:val="Piedepgina"/>
            <w:jc w:val="right"/>
            <w:rPr>
              <w:rFonts w:asciiTheme="minorHAnsi" w:hAnsiTheme="minorHAnsi" w:cs="Tahoma"/>
              <w:b/>
              <w:color w:val="578821"/>
              <w:sz w:val="18"/>
              <w:szCs w:val="18"/>
              <w:lang w:val="en-GB"/>
            </w:rPr>
          </w:pPr>
          <w:r w:rsidRPr="00B71271">
            <w:rPr>
              <w:rFonts w:asciiTheme="minorHAnsi" w:hAnsiTheme="minorHAnsi" w:cs="Tahoma"/>
              <w:b/>
              <w:color w:val="578821"/>
              <w:sz w:val="18"/>
              <w:szCs w:val="18"/>
              <w:lang w:val="en-GB"/>
            </w:rPr>
            <w:t>MEMBER ANNUAL PROGRESS REPORT</w:t>
          </w:r>
        </w:p>
      </w:tc>
      <w:tc>
        <w:tcPr>
          <w:tcW w:w="850" w:type="pct"/>
        </w:tcPr>
        <w:p w14:paraId="201C3DD3" w14:textId="77777777" w:rsidR="00B75053" w:rsidRPr="00B71271" w:rsidRDefault="00262726" w:rsidP="00B01091">
          <w:pPr>
            <w:pStyle w:val="Piedepgina"/>
            <w:rPr>
              <w:rFonts w:asciiTheme="minorHAnsi" w:hAnsiTheme="minorHAnsi"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="00B75053"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="005B60AC" w:rsidRPr="00B71271">
            <w:rPr>
              <w:rFonts w:asciiTheme="minorHAnsi" w:hAnsiTheme="minorHAnsi"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21052D3B" w14:textId="77777777" w:rsidR="00B75053" w:rsidRDefault="00B75053" w:rsidP="00B0109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9CDC2" w14:textId="77777777" w:rsidR="002A2E58" w:rsidRDefault="002A2E58" w:rsidP="00B01091">
      <w:pPr>
        <w:spacing w:after="0" w:line="240" w:lineRule="auto"/>
      </w:pPr>
      <w:r>
        <w:separator/>
      </w:r>
    </w:p>
  </w:footnote>
  <w:footnote w:type="continuationSeparator" w:id="0">
    <w:p w14:paraId="19BDAB38" w14:textId="77777777" w:rsidR="002A2E58" w:rsidRDefault="002A2E58" w:rsidP="00B010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9F126" w14:textId="77777777" w:rsidR="00B75053" w:rsidRDefault="002A2E58" w:rsidP="00B01091">
    <w:pPr>
      <w:tabs>
        <w:tab w:val="left" w:pos="1418"/>
      </w:tabs>
    </w:pPr>
    <w:r>
      <w:rPr>
        <w:noProof/>
        <w:lang w:eastAsia="es-MX"/>
      </w:rPr>
      <w:pict w14:anchorId="14827124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alt="" style="position:absolute;margin-left:426.75pt;margin-top:-62.75pt;width:90pt;height:40.5pt;z-index:251657728;mso-wrap-style:square;mso-wrap-edited:f;mso-width-percent:0;mso-height-percent:0;mso-position-vertical-relative:margin;mso-width-percent:0;mso-height-percent:0;v-text-anchor:top" stroked="f">
          <v:textbox style="mso-next-textbox:#_x0000_s2050">
            <w:txbxContent>
              <w:p w14:paraId="054DA6DF" w14:textId="77777777" w:rsidR="00B75053" w:rsidRPr="008F2CB9" w:rsidRDefault="00B75053" w:rsidP="00B01091">
                <w:pPr>
                  <w:pStyle w:val="Encabezado"/>
                  <w:jc w:val="right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8F2CB9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</w:rPr>
                  <w:t>2013</w:t>
                </w:r>
              </w:p>
              <w:p w14:paraId="0F075E7B" w14:textId="77777777" w:rsidR="00B75053" w:rsidRPr="008F2CB9" w:rsidRDefault="00B75053" w:rsidP="00B01091">
                <w:pPr>
                  <w:rPr>
                    <w:sz w:val="28"/>
                  </w:rPr>
                </w:pPr>
              </w:p>
            </w:txbxContent>
          </v:textbox>
          <w10:wrap anchory="margin"/>
        </v:shape>
      </w:pict>
    </w:r>
    <w:r>
      <w:rPr>
        <w:noProof/>
        <w:lang w:eastAsia="es-MX"/>
      </w:rPr>
      <w:pict w14:anchorId="6B3B28B3">
        <v:shape id="_x0000_s2049" type="#_x0000_t202" alt="" style="position:absolute;margin-left:54.35pt;margin-top:-12.15pt;width:144.4pt;height:68.25pt;z-index:251656704;mso-wrap-style:square;mso-wrap-edited:f;mso-width-percent:0;mso-height-percent:0;mso-width-percent:0;mso-height-percent:0;v-text-anchor:top" stroked="f">
          <v:textbox style="mso-next-textbox:#_x0000_s2049">
            <w:txbxContent>
              <w:p w14:paraId="7294AA76" w14:textId="77777777" w:rsidR="00B75053" w:rsidRPr="00E81051" w:rsidRDefault="00B75053" w:rsidP="00B01091">
                <w:pPr>
                  <w:pStyle w:val="Encabezado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D9656F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  <w:lang w:val="en-GB"/>
                  </w:rPr>
                  <w:t>Annual Report</w:t>
                </w:r>
              </w:p>
              <w:p w14:paraId="4C5C6C20" w14:textId="77777777" w:rsidR="00B75053" w:rsidRDefault="00B75053"/>
            </w:txbxContent>
          </v:textbox>
        </v:shape>
      </w:pict>
    </w:r>
    <w:r w:rsidR="00B75053">
      <w:rPr>
        <w:noProof/>
        <w:lang w:val="en-GB" w:eastAsia="en-GB"/>
      </w:rPr>
      <w:drawing>
        <wp:anchor distT="0" distB="0" distL="114300" distR="114300" simplePos="0" relativeHeight="251659776" behindDoc="1" locked="0" layoutInCell="1" allowOverlap="1" wp14:anchorId="579544D3" wp14:editId="147E3EC7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22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75053"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EB894" w14:textId="56F3E3CB" w:rsidR="00B75053" w:rsidRPr="00233CE9" w:rsidRDefault="00B71271" w:rsidP="00B71271">
    <w:pPr>
      <w:pStyle w:val="Encabezado"/>
      <w:ind w:left="-720" w:right="-682"/>
      <w:rPr>
        <w:rFonts w:ascii="Futura Lt BT" w:hAnsi="Futura Lt BT"/>
        <w:smallCaps/>
        <w:color w:val="984806"/>
      </w:rPr>
    </w:pPr>
    <w:r>
      <w:rPr>
        <w:rFonts w:ascii="Oswald" w:hAnsi="Oswald" w:cs="Tahoma"/>
        <w:b/>
        <w:noProof/>
        <w:sz w:val="24"/>
      </w:rPr>
      <w:drawing>
        <wp:inline distT="0" distB="0" distL="0" distR="0" wp14:anchorId="6576D3A9" wp14:editId="59C71BA7">
          <wp:extent cx="7772515" cy="1293395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Cabezal Base reports CIVIL Society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1025" cy="13014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75053">
      <w:rPr>
        <w:rFonts w:ascii="Oswald" w:hAnsi="Oswald" w:cs="Tahoma"/>
        <w:b/>
        <w:sz w:val="24"/>
      </w:rPr>
      <w:t xml:space="preserve">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MDMxNzGwNDc0sjRR0lEKTi0uzszPAykwrAUAeqBLPSwAAAA="/>
  </w:docVars>
  <w:rsids>
    <w:rsidRoot w:val="001C45C4"/>
    <w:rsid w:val="00007BA7"/>
    <w:rsid w:val="000F5B18"/>
    <w:rsid w:val="00107AE7"/>
    <w:rsid w:val="001C45C4"/>
    <w:rsid w:val="00250AEC"/>
    <w:rsid w:val="002544BA"/>
    <w:rsid w:val="00262726"/>
    <w:rsid w:val="002A2E58"/>
    <w:rsid w:val="002A5EC4"/>
    <w:rsid w:val="003D6526"/>
    <w:rsid w:val="003E1E8C"/>
    <w:rsid w:val="00461667"/>
    <w:rsid w:val="00463296"/>
    <w:rsid w:val="00472FDC"/>
    <w:rsid w:val="005A27C3"/>
    <w:rsid w:val="005A521F"/>
    <w:rsid w:val="005B60AC"/>
    <w:rsid w:val="005C5DC3"/>
    <w:rsid w:val="00637AB1"/>
    <w:rsid w:val="00647465"/>
    <w:rsid w:val="006E4DD3"/>
    <w:rsid w:val="00783589"/>
    <w:rsid w:val="007D59BE"/>
    <w:rsid w:val="007E04B6"/>
    <w:rsid w:val="007E29B3"/>
    <w:rsid w:val="007F18AB"/>
    <w:rsid w:val="00812218"/>
    <w:rsid w:val="008844C5"/>
    <w:rsid w:val="008B7E41"/>
    <w:rsid w:val="00912FB0"/>
    <w:rsid w:val="009A5868"/>
    <w:rsid w:val="009C0C1B"/>
    <w:rsid w:val="00A23CC4"/>
    <w:rsid w:val="00A41F5D"/>
    <w:rsid w:val="00A7455D"/>
    <w:rsid w:val="00B01091"/>
    <w:rsid w:val="00B35AD7"/>
    <w:rsid w:val="00B42499"/>
    <w:rsid w:val="00B5733E"/>
    <w:rsid w:val="00B71271"/>
    <w:rsid w:val="00B75053"/>
    <w:rsid w:val="00BF0345"/>
    <w:rsid w:val="00C94B62"/>
    <w:rsid w:val="00D81E9E"/>
    <w:rsid w:val="00D9656F"/>
    <w:rsid w:val="00D9790A"/>
    <w:rsid w:val="00E02BDE"/>
    <w:rsid w:val="00E12452"/>
    <w:rsid w:val="00E84453"/>
    <w:rsid w:val="00E91D35"/>
    <w:rsid w:val="00EF4EA5"/>
    <w:rsid w:val="00F17B13"/>
    <w:rsid w:val="00F34781"/>
    <w:rsid w:val="00FD3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3F37F02"/>
  <w15:docId w15:val="{F759C5E2-C33F-49FC-8280-6A56E22C6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3EE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72E88"/>
  </w:style>
  <w:style w:type="paragraph" w:styleId="Piedepgina">
    <w:name w:val="footer"/>
    <w:basedOn w:val="Normal"/>
    <w:link w:val="Piedepgina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72E88"/>
  </w:style>
  <w:style w:type="table" w:styleId="Tablaconcuadrcula">
    <w:name w:val="Table Grid"/>
    <w:basedOn w:val="Tablanormal"/>
    <w:uiPriority w:val="59"/>
    <w:rsid w:val="008E49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4B0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B053C"/>
    <w:rPr>
      <w:rFonts w:ascii="Tahoma" w:hAnsi="Tahoma" w:cs="Tahoma"/>
      <w:sz w:val="16"/>
      <w:szCs w:val="16"/>
      <w:lang w:val="es-MX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827291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27291"/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27291"/>
    <w:rPr>
      <w:sz w:val="24"/>
      <w:szCs w:val="24"/>
      <w:lang w:val="es-MX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27291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27291"/>
    <w:rPr>
      <w:b/>
      <w:bCs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00</Words>
  <Characters>165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ariana Aguilar</cp:lastModifiedBy>
  <cp:revision>24</cp:revision>
  <dcterms:created xsi:type="dcterms:W3CDTF">2015-02-09T19:03:00Z</dcterms:created>
  <dcterms:modified xsi:type="dcterms:W3CDTF">2020-01-06T12:15:00Z</dcterms:modified>
</cp:coreProperties>
</file>